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17AF" w:rsidRDefault="005617AF" w:rsidP="005617AF"/>
    <w:p w:rsidR="005617AF" w:rsidRDefault="005617AF" w:rsidP="005617AF">
      <w:pPr>
        <w:pStyle w:val="ListParagraph"/>
        <w:numPr>
          <w:ilvl w:val="0"/>
          <w:numId w:val="1"/>
        </w:numPr>
      </w:pPr>
      <w:r>
        <w:t xml:space="preserve">There are two or more borrowers on the Loan. How to find the Borrower data in Data Connect? </w:t>
      </w:r>
    </w:p>
    <w:p w:rsidR="005617AF" w:rsidRDefault="005617AF" w:rsidP="005617AF">
      <w:pPr>
        <w:pStyle w:val="ListParagraph"/>
        <w:rPr>
          <w:rFonts w:ascii="Arial" w:hAnsi="Arial" w:cs="Arial"/>
        </w:rPr>
      </w:pPr>
    </w:p>
    <w:p w:rsidR="005617AF" w:rsidRDefault="005617AF" w:rsidP="005617AF">
      <w:pPr>
        <w:pStyle w:val="ListParagraph"/>
        <w:rPr>
          <w:rFonts w:ascii="Arial" w:hAnsi="Arial" w:cs="Arial"/>
        </w:rPr>
      </w:pPr>
      <w:r w:rsidRPr="00D073DE">
        <w:rPr>
          <w:rFonts w:ascii="Arial" w:hAnsi="Arial" w:cs="Arial"/>
          <w:b/>
          <w:sz w:val="20"/>
        </w:rPr>
        <w:t>Hint</w:t>
      </w:r>
      <w:r>
        <w:rPr>
          <w:rFonts w:ascii="Arial" w:hAnsi="Arial" w:cs="Arial"/>
        </w:rPr>
        <w:t>: Single loan application may have more than one borrower</w:t>
      </w:r>
    </w:p>
    <w:p w:rsidR="005617AF" w:rsidRDefault="005617AF" w:rsidP="005617AF">
      <w:pPr>
        <w:pStyle w:val="ListParagraph"/>
        <w:rPr>
          <w:rFonts w:ascii="Arial" w:hAnsi="Arial" w:cs="Arial"/>
        </w:rPr>
      </w:pPr>
      <w:r w:rsidRPr="00D073DE">
        <w:rPr>
          <w:rFonts w:ascii="Arial" w:hAnsi="Arial" w:cs="Arial"/>
          <w:b/>
          <w:sz w:val="20"/>
        </w:rPr>
        <w:t>Hint</w:t>
      </w:r>
      <w:r>
        <w:rPr>
          <w:rFonts w:ascii="Arial" w:hAnsi="Arial" w:cs="Arial"/>
        </w:rPr>
        <w:t>: Borrower Table, Application Table, Loan table</w:t>
      </w:r>
    </w:p>
    <w:p w:rsidR="005617AF" w:rsidRDefault="005617AF" w:rsidP="005617AF">
      <w:pPr>
        <w:pStyle w:val="ListParagraph"/>
        <w:rPr>
          <w:rFonts w:ascii="Arial" w:hAnsi="Arial" w:cs="Arial"/>
        </w:rPr>
      </w:pPr>
      <w:r w:rsidRPr="00D073DE">
        <w:rPr>
          <w:rFonts w:ascii="Arial" w:hAnsi="Arial" w:cs="Arial"/>
          <w:b/>
          <w:sz w:val="20"/>
        </w:rPr>
        <w:t>Hint</w:t>
      </w:r>
      <w:r>
        <w:rPr>
          <w:rFonts w:ascii="Arial" w:hAnsi="Arial" w:cs="Arial"/>
        </w:rPr>
        <w:t>: Loan table is parent, application is child of loan, and Borrower is a child of application</w:t>
      </w:r>
    </w:p>
    <w:p w:rsidR="005617AF" w:rsidRDefault="005617AF" w:rsidP="005617AF">
      <w:pPr>
        <w:pStyle w:val="ListParagraph"/>
        <w:rPr>
          <w:rFonts w:ascii="Arial" w:hAnsi="Arial" w:cs="Arial"/>
        </w:rPr>
      </w:pPr>
    </w:p>
    <w:p w:rsidR="005617AF" w:rsidRDefault="005617AF" w:rsidP="005617AF">
      <w:pPr>
        <w:pStyle w:val="ListParagraph"/>
        <w:numPr>
          <w:ilvl w:val="0"/>
          <w:numId w:val="1"/>
        </w:numPr>
      </w:pPr>
      <w:r>
        <w:t xml:space="preserve">You have had created the verification of mortgage (VOM) in loan application. What are the fields are helpful to find the VOM in Data Connect? </w:t>
      </w:r>
    </w:p>
    <w:p w:rsidR="005617AF" w:rsidRPr="00892AC0" w:rsidRDefault="005617AF" w:rsidP="005617AF">
      <w:pPr>
        <w:pStyle w:val="ListParagraph"/>
      </w:pPr>
    </w:p>
    <w:p w:rsidR="005617AF" w:rsidRPr="00141422" w:rsidRDefault="005617AF" w:rsidP="005617AF">
      <w:pPr>
        <w:pStyle w:val="ListParagraph"/>
        <w:rPr>
          <w:b/>
        </w:rPr>
      </w:pPr>
      <w:r w:rsidRPr="00141422">
        <w:rPr>
          <w:b/>
        </w:rPr>
        <w:t xml:space="preserve">Hint: </w:t>
      </w:r>
      <w:r w:rsidRPr="00141422">
        <w:t xml:space="preserve">Data Connect table name: </w:t>
      </w:r>
      <w:proofErr w:type="spellStart"/>
      <w:r w:rsidRPr="00141422">
        <w:t>ReoProperty</w:t>
      </w:r>
      <w:proofErr w:type="spellEnd"/>
    </w:p>
    <w:p w:rsidR="005617AF" w:rsidRDefault="005617AF" w:rsidP="005617AF"/>
    <w:p w:rsidR="005617AF" w:rsidRDefault="005617AF" w:rsidP="005617AF">
      <w:pPr>
        <w:pStyle w:val="ListParagraph"/>
        <w:numPr>
          <w:ilvl w:val="0"/>
          <w:numId w:val="1"/>
        </w:numPr>
      </w:pPr>
      <w:r>
        <w:t>You are creating an application with multiple residence for a borrower. How do you sequence the residence to find the latest address in Data Connect?</w:t>
      </w:r>
    </w:p>
    <w:p w:rsidR="005617AF" w:rsidRDefault="005617AF" w:rsidP="005617AF">
      <w:pPr>
        <w:pStyle w:val="ListParagraph"/>
      </w:pPr>
    </w:p>
    <w:p w:rsidR="005617AF" w:rsidRDefault="005617AF" w:rsidP="005617AF">
      <w:pPr>
        <w:pStyle w:val="ListParagraph"/>
      </w:pPr>
      <w:r w:rsidRPr="00892AC0">
        <w:rPr>
          <w:b/>
        </w:rPr>
        <w:t>Hint</w:t>
      </w:r>
      <w:r>
        <w:t>: Residence table, Application table</w:t>
      </w:r>
    </w:p>
    <w:p w:rsidR="005617AF" w:rsidRDefault="005617AF" w:rsidP="005617AF">
      <w:pPr>
        <w:pStyle w:val="ListParagraph"/>
      </w:pPr>
      <w:r w:rsidRPr="00892AC0">
        <w:rPr>
          <w:b/>
        </w:rPr>
        <w:t>Hint</w:t>
      </w:r>
      <w:r>
        <w:t xml:space="preserve">: Value of the previous residence address will be prior </w:t>
      </w:r>
    </w:p>
    <w:p w:rsidR="005617AF" w:rsidRDefault="005617AF" w:rsidP="005617AF">
      <w:pPr>
        <w:pStyle w:val="ListParagraph"/>
      </w:pPr>
      <w:r>
        <w:rPr>
          <w:b/>
        </w:rPr>
        <w:t>Hint</w:t>
      </w:r>
      <w:r w:rsidRPr="00C85AFE">
        <w:t>:</w:t>
      </w:r>
      <w:r>
        <w:t xml:space="preserve"> There will be index in the order</w:t>
      </w:r>
    </w:p>
    <w:p w:rsidR="005617AF" w:rsidRDefault="005617AF" w:rsidP="005617AF">
      <w:pPr>
        <w:rPr>
          <w:rFonts w:ascii="Arial" w:hAnsi="Arial" w:cs="Arial"/>
        </w:rPr>
      </w:pPr>
    </w:p>
    <w:p w:rsidR="005617AF" w:rsidRDefault="005617AF" w:rsidP="005617AF">
      <w:pPr>
        <w:pStyle w:val="ListParagraph"/>
        <w:numPr>
          <w:ilvl w:val="0"/>
          <w:numId w:val="1"/>
        </w:numPr>
      </w:pPr>
      <w:r>
        <w:t xml:space="preserve">What are the Data Connect tables do you use to find the VOD, VOE, VOL, VOR, and VOM? </w:t>
      </w:r>
    </w:p>
    <w:p w:rsidR="005617AF" w:rsidRDefault="005617AF">
      <w:bookmarkStart w:id="0" w:name="_GoBack"/>
      <w:bookmarkEnd w:id="0"/>
    </w:p>
    <w:p w:rsidR="005617AF" w:rsidRDefault="005617AF" w:rsidP="005617AF">
      <w:pPr>
        <w:pStyle w:val="ListParagraph"/>
        <w:numPr>
          <w:ilvl w:val="0"/>
          <w:numId w:val="1"/>
        </w:numPr>
      </w:pPr>
      <w:r>
        <w:t xml:space="preserve">How to find the buy side/ sell side lock (Disclosure Section) fields in Data Connect? </w:t>
      </w:r>
    </w:p>
    <w:p w:rsidR="005617AF" w:rsidRDefault="005617AF" w:rsidP="005617AF">
      <w:pPr>
        <w:pStyle w:val="ListParagraph"/>
      </w:pPr>
      <w:r>
        <w:t xml:space="preserve">Buy side/ Sell side lock – lender is ready to lock the interest rate with investor  </w:t>
      </w:r>
    </w:p>
    <w:p w:rsidR="005617AF" w:rsidRDefault="005617AF"/>
    <w:sectPr w:rsidR="005617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11289"/>
    <w:multiLevelType w:val="hybridMultilevel"/>
    <w:tmpl w:val="95CAD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tTAyNze2tDCysDRU0lEKTi0uzszPAykwrAUAIvv7qCwAAAA="/>
  </w:docVars>
  <w:rsids>
    <w:rsidRoot w:val="00C6660B"/>
    <w:rsid w:val="005617AF"/>
    <w:rsid w:val="00944C54"/>
    <w:rsid w:val="00C66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414AAC-4D78-424B-945A-A0B1527B2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17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7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6</Words>
  <Characters>892</Characters>
  <Application>Microsoft Office Word</Application>
  <DocSecurity>0</DocSecurity>
  <Lines>7</Lines>
  <Paragraphs>2</Paragraphs>
  <ScaleCrop>false</ScaleCrop>
  <Company/>
  <LinksUpToDate>false</LinksUpToDate>
  <CharactersWithSpaces>10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vanan Angappan</dc:creator>
  <cp:keywords/>
  <dc:description/>
  <cp:lastModifiedBy>Saravanan Angappan</cp:lastModifiedBy>
  <cp:revision>2</cp:revision>
  <dcterms:created xsi:type="dcterms:W3CDTF">2019-03-08T22:37:00Z</dcterms:created>
  <dcterms:modified xsi:type="dcterms:W3CDTF">2019-03-08T22:39:00Z</dcterms:modified>
</cp:coreProperties>
</file>